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8810ED"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41A4B877" w:rsidR="00436FF3" w:rsidRPr="00436FF3" w:rsidRDefault="00436FF3" w:rsidP="00EF6391">
            <w:pPr>
              <w:jc w:val="left"/>
              <w:rPr>
                <w:b/>
                <w:bCs/>
              </w:rPr>
            </w:pPr>
            <w:r w:rsidRPr="00C53CF6">
              <w:t>Team Member 2</w:t>
            </w:r>
            <w:r w:rsidR="00A826CE">
              <w:t xml:space="preserve">        Anweshi A</w:t>
            </w:r>
            <w:r w:rsidR="00F32222">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7EE3CA96" w:rsidR="00F11683" w:rsidRDefault="00F11683" w:rsidP="0023770D">
      <w:pPr>
        <w:pStyle w:val="ListParagraph"/>
        <w:numPr>
          <w:ilvl w:val="1"/>
          <w:numId w:val="5"/>
        </w:numPr>
        <w:contextualSpacing w:val="0"/>
      </w:pPr>
      <w:r>
        <w:t>The speed and direction of both wheel</w:t>
      </w:r>
      <w:r w:rsidR="00A3312E">
        <w:t>s</w:t>
      </w:r>
      <w:r>
        <w:t xml:space="preserve">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09B489B1" w:rsidR="003A424A" w:rsidRDefault="004473F3" w:rsidP="0023770D">
      <w:pPr>
        <w:pStyle w:val="ListParagraph"/>
        <w:numPr>
          <w:ilvl w:val="1"/>
          <w:numId w:val="5"/>
        </w:numPr>
        <w:contextualSpacing w:val="0"/>
      </w:pPr>
      <w:r>
        <w:t>The controller must also have 2 sets of LEDs that visualize important information to the user. There must be 1 LED that shows that the controller is in run mode while there must be another set of LEDs that depict the battery level.</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03DF593D"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42D0CF1E" w14:textId="38E372CB" w:rsidR="001959C5" w:rsidRDefault="001959C5" w:rsidP="001959C5">
      <w:pPr>
        <w:pStyle w:val="ListParagraph"/>
        <w:numPr>
          <w:ilvl w:val="1"/>
          <w:numId w:val="5"/>
        </w:numPr>
        <w:spacing w:line="256" w:lineRule="auto"/>
      </w:pPr>
      <w:r>
        <w:t xml:space="preserve">The wheelchair control system must not be more than 0.5 kg to keep the weight of the wheelchair mostly the same. </w:t>
      </w:r>
    </w:p>
    <w:p w14:paraId="08B79DC2" w14:textId="77777777" w:rsidR="001959C5" w:rsidRDefault="001959C5" w:rsidP="001959C5">
      <w:pPr>
        <w:pStyle w:val="ListParagraph"/>
        <w:spacing w:line="256" w:lineRule="auto"/>
        <w:ind w:left="1440"/>
      </w:pPr>
    </w:p>
    <w:p w14:paraId="2A6F1ACE" w14:textId="22BC9D18" w:rsidR="001959C5" w:rsidRDefault="001959C5" w:rsidP="001959C5">
      <w:pPr>
        <w:pStyle w:val="ListParagraph"/>
        <w:numPr>
          <w:ilvl w:val="1"/>
          <w:numId w:val="5"/>
        </w:numPr>
        <w:spacing w:line="256" w:lineRule="auto"/>
      </w:pPr>
      <w:r>
        <w:t>The wheelchair control system 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lastRenderedPageBreak/>
        <w:t>Potentiometer Connection</w:t>
      </w:r>
    </w:p>
    <w:p w14:paraId="287FA650" w14:textId="3C87F662" w:rsidR="00F766ED" w:rsidRPr="00E272B9" w:rsidRDefault="00E272B9" w:rsidP="00897F57">
      <w:pPr>
        <w:ind w:left="720"/>
      </w:pPr>
      <w:r>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w:t>
      </w:r>
      <w:proofErr w:type="gramStart"/>
      <w:r w:rsidR="00897F57">
        <w:rPr>
          <w:rFonts w:eastAsiaTheme="minorEastAsia"/>
        </w:rPr>
        <w:t>V</w:t>
      </w:r>
      <w:proofErr w:type="gramEnd"/>
      <w:r w:rsidR="00897F57">
        <w:rPr>
          <w:rFonts w:eastAsiaTheme="minorEastAsia"/>
        </w:rPr>
        <w:t xml:space="preserve">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To identify </w:t>
      </w:r>
      <w:proofErr w:type="gramStart"/>
      <w:r w:rsidR="00897F57">
        <w:rPr>
          <w:rFonts w:eastAsiaTheme="minorEastAsia"/>
        </w:rPr>
        <w:t>whether or not</w:t>
      </w:r>
      <w:proofErr w:type="gramEnd"/>
      <w:r w:rsidR="00897F57">
        <w:rPr>
          <w:rFonts w:eastAsiaTheme="minorEastAsia"/>
        </w:rPr>
        <w:t xml:space="preserve">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w:t>
      </w:r>
      <w:proofErr w:type="gramStart"/>
      <w:r>
        <w:rPr>
          <w:rFonts w:eastAsiaTheme="minorEastAsia"/>
        </w:rPr>
        <w:t>i.e.</w:t>
      </w:r>
      <w:proofErr w:type="gramEnd"/>
      <w:r>
        <w:rPr>
          <w:rFonts w:eastAsiaTheme="minorEastAsia"/>
        </w:rPr>
        <w:t xml:space="preserv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16486426" w14:textId="77777777" w:rsidR="006F458F" w:rsidRDefault="006F458F" w:rsidP="006F458F">
      <w:pPr>
        <w:rPr>
          <w:b/>
          <w:bCs/>
        </w:rPr>
      </w:pPr>
      <w:r>
        <w:rPr>
          <w:b/>
          <w:bCs/>
        </w:rPr>
        <w:t>Switch</w:t>
      </w:r>
    </w:p>
    <w:p w14:paraId="7236B083" w14:textId="11C4220E" w:rsidR="006F458F" w:rsidRDefault="006F458F" w:rsidP="006F458F">
      <w:pPr>
        <w:ind w:left="720"/>
      </w:pPr>
      <w:r>
        <w:t xml:space="preserve">The switch used in this project will be required as a user input for a couple of different requirements. They will be used as an </w:t>
      </w:r>
      <w:proofErr w:type="gramStart"/>
      <w:r>
        <w:t>On</w:t>
      </w:r>
      <w:proofErr w:type="gramEnd"/>
      <w:r>
        <w:t>/Off button and they will also be used to switch the mode of operation between Locked or Run Mode.</w:t>
      </w:r>
      <w:r w:rsidR="007B36B7">
        <w:t xml:space="preserve"> This can be switched for a push button as well, but we will be staying with the switches.</w:t>
      </w:r>
    </w:p>
    <w:p w14:paraId="371E7FF6" w14:textId="2C5B23CA" w:rsidR="006F458F" w:rsidRDefault="006F458F" w:rsidP="006F458F">
      <w:pPr>
        <w:rPr>
          <w:b/>
          <w:bCs/>
        </w:rPr>
      </w:pPr>
      <w:r>
        <w:rPr>
          <w:b/>
          <w:bCs/>
        </w:rPr>
        <w:t>Switch Connection</w:t>
      </w:r>
    </w:p>
    <w:p w14:paraId="218DB076" w14:textId="51745872" w:rsidR="00E047C9" w:rsidRPr="00E047C9" w:rsidRDefault="007B36B7" w:rsidP="00E047C9">
      <w:r>
        <w:rPr>
          <w:b/>
          <w:bCs/>
        </w:rPr>
        <w:lastRenderedPageBreak/>
        <w:tab/>
      </w:r>
      <w:r>
        <w:t xml:space="preserve">The output of the switch will be used and sent as an input to one of the General-purpose I/O (GPIO) pins </w:t>
      </w:r>
      <w:r>
        <w:tab/>
        <w:t>of the MCU.</w:t>
      </w:r>
    </w:p>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7B2A6A7F" w:rsidR="002D6113" w:rsidRDefault="00384C12" w:rsidP="00D0604A">
      <w:pPr>
        <w:ind w:left="720"/>
      </w:pPr>
      <w:r>
        <w:t xml:space="preserve">Because the DC motor requires a negative voltage to spin in reverse, the motor will be connected to an </w:t>
      </w:r>
      <w:r w:rsidR="00D06A5E">
        <w:t>TIMx pin of</w:t>
      </w:r>
      <w:r>
        <w:t xml:space="preserve"> MCU via a series of op-amps. </w:t>
      </w:r>
      <w:r w:rsidR="00D06A5E">
        <w:t xml:space="preserve">The TIMx pins are channels that </w:t>
      </w:r>
      <w:proofErr w:type="gramStart"/>
      <w:r w:rsidR="00D06A5E">
        <w:t>are able to</w:t>
      </w:r>
      <w:proofErr w:type="gramEnd"/>
      <w:r w:rsidR="00D06A5E">
        <w:t xml:space="preserve"> output a PWM signal, the duty cycle of which will control to speed of rotation of the motor. </w:t>
      </w:r>
      <w:r>
        <w:t xml:space="preserve">The first op-amp will reverse the polarity and reduce the value by a factor of two of the 3.3 V signal from the MCU. The second op-amp will add the voltage from the previous op-amp to </w:t>
      </w:r>
      <w:r w:rsidR="00D06A5E">
        <w:t xml:space="preserve">the PWM </w:t>
      </w:r>
      <w:r>
        <w:t xml:space="preserve">signal from the MCU from 0 to 3.3 V. </w:t>
      </w:r>
      <w:r w:rsidRPr="00384C12">
        <w:rPr>
          <w:highlight w:val="yellow"/>
        </w:rPr>
        <w:t>This puts the voltage range of the input to the motor at -1.65 – 1.65 V.</w:t>
      </w:r>
      <w:r>
        <w:t xml:space="preserve"> In Part 3, when testing the </w:t>
      </w:r>
      <w:proofErr w:type="gramStart"/>
      <w:r>
        <w:t>motor</w:t>
      </w:r>
      <w:proofErr w:type="gramEnd"/>
      <w:r>
        <w:t xml:space="preserve"> we see that this is enough range to achieve the maximum/minimum speeds desired.</w:t>
      </w:r>
    </w:p>
    <w:p w14:paraId="03F08A33" w14:textId="77777777" w:rsidR="001959C5" w:rsidRDefault="001959C5" w:rsidP="001959C5">
      <w:pPr>
        <w:rPr>
          <w:b/>
          <w:bCs/>
        </w:rPr>
      </w:pPr>
      <w:r>
        <w:rPr>
          <w:b/>
          <w:bCs/>
        </w:rPr>
        <w:t>Multicoloured LEDs</w:t>
      </w:r>
    </w:p>
    <w:p w14:paraId="3DF28551" w14:textId="77777777" w:rsidR="001959C5" w:rsidRDefault="001959C5" w:rsidP="001959C5">
      <w:pPr>
        <w:ind w:left="720"/>
      </w:pPr>
      <w:r>
        <w:t>The LEDs are used as user outputs to convey import information. The convention the LEDs follow are that when the wheelchair is in the ‘run’ mode, a green LED is turned on. Another set of LEDs are present to convey the battery level of the controller. If the battery is greater than 90% another green LED is switched on. If the battery charge is anywhere between 80%-90% then a yellow LED is turned on. If the Battery level is anywhere between 60%-80% then an orange LED is turned on and if the battery level is below 60% then a red LED is set to be flashing.  Each setting of the LEDs is created to convey a specific message to the user.</w:t>
      </w:r>
    </w:p>
    <w:p w14:paraId="1BF15682" w14:textId="77777777" w:rsidR="001959C5" w:rsidRDefault="001959C5" w:rsidP="001959C5">
      <w:pPr>
        <w:rPr>
          <w:b/>
          <w:bCs/>
        </w:rPr>
      </w:pPr>
      <w:r>
        <w:rPr>
          <w:b/>
          <w:bCs/>
        </w:rPr>
        <w:t>Multicoloured LED Connection</w:t>
      </w:r>
    </w:p>
    <w:p w14:paraId="4BDC4CF4" w14:textId="186252D0" w:rsidR="00F766ED" w:rsidRPr="00F968C4" w:rsidRDefault="00F968C4" w:rsidP="007B36B7">
      <w:pPr>
        <w:ind w:left="720"/>
      </w:pPr>
      <w:r>
        <w:t>The LEDs to be used by the controllers will be connected to the MCU’s General-purpose I/Os (GPIO).</w:t>
      </w:r>
      <w:r w:rsidR="007B36B7">
        <w:t xml:space="preserve"> They will be used as an output coming from the GPIO pins.</w:t>
      </w: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w:t>
      </w:r>
      <w:r w:rsidR="00E24DA0">
        <w:lastRenderedPageBreak/>
        <w:t xml:space="preserve">RW (read/write), E (enable) and </w:t>
      </w:r>
      <w:proofErr w:type="gramStart"/>
      <w:r w:rsidR="00E24DA0">
        <w:t>D[</w:t>
      </w:r>
      <w:proofErr w:type="gramEnd"/>
      <w:r w:rsidR="00E24DA0">
        <w:t>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proofErr w:type="gramStart"/>
      <w:r>
        <w:t>commands</w:t>
      </w:r>
      <w:proofErr w:type="gramEnd"/>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LCD’s I/O pins will be connected to 8 of the 16 GPIO pins on the STMicro MCU.</w:t>
      </w:r>
      <w:r w:rsidR="00B76B65">
        <w:t xml:space="preserve"> </w:t>
      </w:r>
      <w:r>
        <w:t>The STMicro will send initialization commands and read/write commands in 4-bit format.</w:t>
      </w:r>
    </w:p>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7EAF019E" w:rsidR="00F766ED" w:rsidRDefault="007B36B7" w:rsidP="00886CDD">
      <w:pPr>
        <w:ind w:left="720"/>
      </w:pPr>
      <w:r>
        <w:t xml:space="preserve">The </w:t>
      </w:r>
      <w:r w:rsidRPr="002E0339">
        <w:t>STM32F401RE</w:t>
      </w:r>
      <w:r>
        <w:t xml:space="preserve"> </w:t>
      </w:r>
      <w:r w:rsidR="00886CDD">
        <w:t>consists of</w:t>
      </w:r>
      <w:r w:rsidR="00DC2D33">
        <w:t xml:space="preserve"> one advanced-control timer,</w:t>
      </w:r>
      <w:r>
        <w:t xml:space="preserve"> seven</w:t>
      </w:r>
      <w:r w:rsidR="00DC2D33">
        <w:t xml:space="preserve"> </w:t>
      </w:r>
      <w:r>
        <w:t>general-purpose timers</w:t>
      </w:r>
      <w:r w:rsidR="00DC2D33">
        <w:t>, and two watchdog timers</w:t>
      </w:r>
      <w:r>
        <w:t xml:space="preserve"> that are embedded</w:t>
      </w:r>
      <w:r w:rsidR="00886CDD">
        <w:t xml:space="preserve"> inside of it</w:t>
      </w:r>
      <w:r>
        <w:t>.</w:t>
      </w:r>
      <w:r w:rsidR="00DC2D33">
        <w:t xml:space="preserve"> All timer counters </w:t>
      </w:r>
      <w:proofErr w:type="gramStart"/>
      <w:r w:rsidR="00DC2D33">
        <w:t>have the ability to</w:t>
      </w:r>
      <w:proofErr w:type="gramEnd"/>
      <w:r w:rsidR="00DC2D33">
        <w:t xml:space="preserve"> be frozen in debug mode. The advanced-control timer can be seen as three-phase PWM generators multiplexed on 4 independent channels. The seven general-purpose timers can be synchronized with each other to keep steady time.</w:t>
      </w:r>
    </w:p>
    <w:p w14:paraId="1ADDF819" w14:textId="1DCB7670" w:rsidR="00DC2D33" w:rsidRPr="007B36B7" w:rsidRDefault="004473F3" w:rsidP="00886CDD">
      <w:pPr>
        <w:ind w:left="720"/>
      </w:pPr>
      <w:r>
        <w:t>The DC motor encoder used by this project, which controls the speed of the revolution of the wheel makes use of the internal MCU timer. As mentioned below in the device testing methodology, the DC motor encoder’s + pin will receive a PWM signal that is generated by the advanced-control timer of the MCU. All the interrupts that are processed by the controller will also use the internal MCU timers as it will monitor input pulses and compute the instantaneous RPM based on timer readings that are taken.</w:t>
      </w:r>
    </w:p>
    <w:p w14:paraId="54A7CFF9" w14:textId="2DCA509B" w:rsidR="00F766ED" w:rsidRDefault="00F766ED" w:rsidP="002D6113">
      <w:pPr>
        <w:rPr>
          <w:b/>
          <w:bCs/>
        </w:rPr>
      </w:pPr>
      <w:r>
        <w:rPr>
          <w:b/>
          <w:bCs/>
        </w:rPr>
        <w:t>GPIO</w:t>
      </w:r>
    </w:p>
    <w:p w14:paraId="4FCDC9BD" w14:textId="0B7A71C8" w:rsidR="00F766ED" w:rsidRDefault="00DC2D33" w:rsidP="00DC2D33">
      <w:pPr>
        <w:ind w:left="720"/>
      </w:pPr>
      <w:r>
        <w:t xml:space="preserve">The </w:t>
      </w:r>
      <w:r w:rsidRPr="002E0339">
        <w:t>STM32F401RE</w:t>
      </w:r>
      <w:r>
        <w:t xml:space="preserve"> has 16 </w:t>
      </w:r>
      <w:r>
        <w:t>General-purpose I/O (GPIO) pins</w:t>
      </w:r>
      <w:r>
        <w:t xml:space="preserve"> that accept input, give out output or perform some other function </w:t>
      </w:r>
      <w:r w:rsidR="00886CDD">
        <w:t xml:space="preserve">Each of the </w:t>
      </w:r>
      <w:r w:rsidR="00886CDD" w:rsidRPr="002E0339">
        <w:t>STM32F401RE</w:t>
      </w:r>
      <w:r w:rsidR="00886CDD">
        <w:t>’s GPIO pins can be configured by software to act as input, output, or as peripheral alternate function. Most of these pins are shared with digital or analog alternate functions.</w:t>
      </w:r>
    </w:p>
    <w:p w14:paraId="4461BABD" w14:textId="60E9460A" w:rsidR="00886CDD" w:rsidRPr="00886CDD" w:rsidRDefault="00886CDD" w:rsidP="00886CDD">
      <w:pPr>
        <w:ind w:left="720"/>
      </w:pPr>
      <w:r>
        <w:t xml:space="preserve">The wheelchair controller project uses the GPIOs for various requirements. Eight of the sixteen GPIOs pins are connected to the LCD screen. Three of the GPIO pins are also used as </w:t>
      </w:r>
      <w:r w:rsidR="00DC2D33">
        <w:t>an</w:t>
      </w:r>
      <w:r>
        <w:t xml:space="preserve"> input pins for the DC motor encoder that is connected. The LEDs that are required to show output to the user are also connected as output to the GPIO pin. Finally, the switches to be used for turning the controller on/off and changing the operation mode are sent as input to the GPIO pins. </w:t>
      </w:r>
    </w:p>
    <w:p w14:paraId="248616CD" w14:textId="5E5A60C6" w:rsidR="00F766ED" w:rsidRDefault="00F766ED" w:rsidP="002D6113">
      <w:pPr>
        <w:rPr>
          <w:b/>
          <w:bCs/>
        </w:rPr>
      </w:pPr>
      <w:r>
        <w:rPr>
          <w:b/>
          <w:bCs/>
        </w:rPr>
        <w:t>Interrupts</w:t>
      </w:r>
    </w:p>
    <w:p w14:paraId="4C3F7D25" w14:textId="112F4AF6" w:rsidR="00F766ED" w:rsidRDefault="00EF18A1" w:rsidP="00EA54AB">
      <w:pPr>
        <w:ind w:left="720"/>
      </w:pPr>
      <w:r w:rsidRPr="00EA54AB">
        <w:lastRenderedPageBreak/>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6ED0A4E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603117BD"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1E0D3210"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5A64AB81" w:rsidR="000630AE" w:rsidRDefault="00AE7029" w:rsidP="00C7481F">
      <w:pPr>
        <w:pStyle w:val="Heading1"/>
      </w:pPr>
      <w:r w:rsidRPr="005E2506">
        <w:rPr>
          <w:noProof/>
          <w:lang w:val="en-US"/>
        </w:rPr>
        <w:drawing>
          <wp:anchor distT="0" distB="0" distL="114300" distR="114300" simplePos="0" relativeHeight="251658240" behindDoc="0" locked="0" layoutInCell="1" allowOverlap="1" wp14:anchorId="6A5EE9F1" wp14:editId="1E9F30ED">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1091FC56"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314AE7D8"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C83AFFE"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w:t>
      </w:r>
      <w:proofErr w:type="gramStart"/>
      <w:r w:rsidR="00AE7029" w:rsidRPr="00924936">
        <w:t xml:space="preserve">but </w:t>
      </w:r>
      <w:r w:rsidR="00AE7029" w:rsidRPr="00924936">
        <w:rPr>
          <w:highlight w:val="yellow"/>
        </w:rPr>
        <w:t xml:space="preserve">in </w:t>
      </w:r>
      <w:r w:rsidR="00924936" w:rsidRPr="00924936">
        <w:rPr>
          <w:highlight w:val="yellow"/>
        </w:rPr>
        <w:t>reality,</w:t>
      </w:r>
      <w:r w:rsidR="00AE7029" w:rsidRPr="00924936">
        <w:rPr>
          <w:highlight w:val="yellow"/>
        </w:rPr>
        <w:t xml:space="preserve"> this</w:t>
      </w:r>
      <w:proofErr w:type="gramEnd"/>
      <w:r w:rsidR="00AE7029" w:rsidRPr="00924936">
        <w:rPr>
          <w:highlight w:val="yellow"/>
        </w:rPr>
        <w:t xml:space="preserve"> will be </w:t>
      </w:r>
      <w:r w:rsidR="00D06A5E">
        <w:rPr>
          <w:highlight w:val="yellow"/>
        </w:rPr>
        <w:t xml:space="preserve">a pin that will output a PWM signal </w:t>
      </w:r>
      <w:r w:rsidR="00AE7029" w:rsidRPr="00924936">
        <w:rPr>
          <w:highlight w:val="yellow"/>
        </w:rPr>
        <w:t>from the MCU</w:t>
      </w:r>
      <w:r w:rsidR="00D06A5E">
        <w:t xml:space="preserve"> timer</w:t>
      </w:r>
      <w:r w:rsidR="00AE7029" w:rsidRPr="00924936">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06723B0E" w14:textId="70B7F353" w:rsidR="00A826CE" w:rsidRPr="00924936" w:rsidRDefault="00AF1B45" w:rsidP="00D0604A">
      <w:pPr>
        <w:ind w:left="720"/>
      </w:pPr>
      <w:r w:rsidRPr="00AF1B45">
        <w:rPr>
          <w:noProof/>
        </w:rPr>
        <w:drawing>
          <wp:inline distT="0" distB="0" distL="0" distR="0" wp14:anchorId="564DD2F1" wp14:editId="526AC247">
            <wp:extent cx="5222240" cy="168733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0626" cy="1693270"/>
                    </a:xfrm>
                    <a:prstGeom prst="rect">
                      <a:avLst/>
                    </a:prstGeom>
                  </pic:spPr>
                </pic:pic>
              </a:graphicData>
            </a:graphic>
          </wp:inline>
        </w:drawing>
      </w:r>
    </w:p>
    <w:p w14:paraId="58ADA2DD" w14:textId="76645DD1" w:rsidR="00A826CE" w:rsidRPr="00924936" w:rsidRDefault="00A826CE" w:rsidP="00D06A5E">
      <w:pPr>
        <w:ind w:left="720"/>
        <w:jc w:val="center"/>
      </w:pPr>
    </w:p>
    <w:p w14:paraId="7A06DD63" w14:textId="6638FBB8" w:rsidR="00AF1B45" w:rsidRDefault="00A826CE" w:rsidP="00D0604A">
      <w:pPr>
        <w:ind w:left="720"/>
      </w:pPr>
      <w:r w:rsidRPr="00924936">
        <w:t xml:space="preserve">The DC motor’s </w:t>
      </w:r>
      <w:r w:rsidR="00D06A5E">
        <w:t>positive</w:t>
      </w:r>
      <w:r w:rsidRPr="00924936">
        <w:t xml:space="preserve"> pin is connected to a </w:t>
      </w:r>
      <w:r w:rsidR="00D06A5E">
        <w:t>PWM signal which is at 1 kHz, V_high = 3.3 V and V_low = 0 V</w:t>
      </w:r>
      <w:r w:rsidR="00AE7029" w:rsidRPr="00924936">
        <w:t xml:space="preserve">, which draws a current. </w:t>
      </w:r>
      <w:r w:rsidR="00AF1B45">
        <w:t>In the figure above it is shown that when sent a PWM signal there is a rise-</w:t>
      </w:r>
      <w:r w:rsidR="00AF1B45">
        <w:lastRenderedPageBreak/>
        <w:t xml:space="preserve">time of the motor’s current, and therefore rotation speed. This is estimated to be 30 ms at the PWM sent. </w:t>
      </w:r>
      <w:r w:rsidR="000D14DE">
        <w:t>When sent a DC signal of 24 V is applied to the motor:</w:t>
      </w:r>
    </w:p>
    <w:p w14:paraId="029EE311" w14:textId="665EAFCB" w:rsidR="000D14DE" w:rsidRDefault="000D14DE" w:rsidP="00D0604A">
      <w:pPr>
        <w:ind w:left="720"/>
      </w:pPr>
      <w:r w:rsidRPr="000D14DE">
        <w:rPr>
          <w:noProof/>
        </w:rPr>
        <w:drawing>
          <wp:inline distT="0" distB="0" distL="0" distR="0" wp14:anchorId="598ADECE" wp14:editId="2BB94EDD">
            <wp:extent cx="6332220" cy="20243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024380"/>
                    </a:xfrm>
                    <a:prstGeom prst="rect">
                      <a:avLst/>
                    </a:prstGeom>
                  </pic:spPr>
                </pic:pic>
              </a:graphicData>
            </a:graphic>
          </wp:inline>
        </w:drawing>
      </w:r>
    </w:p>
    <w:p w14:paraId="3FB2840A" w14:textId="0F981E32" w:rsidR="000D14DE" w:rsidRDefault="000D14DE" w:rsidP="00D0604A">
      <w:pPr>
        <w:ind w:left="720"/>
      </w:pPr>
      <w:r>
        <w:t xml:space="preserve">The current initially starts at almost 2 A and decays to its average value of 1 A. This is quite a lot of power. The decay is expected behaviour as the motor can be modelled as an inductor in series with a resistor. </w:t>
      </w:r>
    </w:p>
    <w:p w14:paraId="70EA6435" w14:textId="4CBC9758"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speed (in RPM) of the motor is directly proportional to the voltage</w:t>
      </w:r>
      <w:r w:rsidR="00D06A5E">
        <w:t xml:space="preserve"> </w:t>
      </w:r>
      <w:r w:rsidR="00D06A5E">
        <w:rPr>
          <w:i/>
          <w:iCs/>
        </w:rPr>
        <w:t>and</w:t>
      </w:r>
      <w:r w:rsidR="00D06A5E">
        <w:t xml:space="preserve"> the duty cycle of the PWM signal</w:t>
      </w:r>
      <w:r w:rsidRPr="00924936">
        <w:t xml:space="preserve"> supplied</w:t>
      </w:r>
      <w:r w:rsidR="00D06A5E">
        <w:t>, and hence the current. At an average current of 0.10 A</w:t>
      </w:r>
      <w:r w:rsidRPr="00924936">
        <w:t xml:space="preserve">, the motor’s rotation speed is </w:t>
      </w:r>
      <w:r w:rsidR="00D06A5E" w:rsidRPr="00AF1B45">
        <w:rPr>
          <w:highlight w:val="yellow"/>
        </w:rPr>
        <w:t>37</w:t>
      </w:r>
      <w:r w:rsidRPr="00AF1B45">
        <w:rPr>
          <w:highlight w:val="yellow"/>
        </w:rPr>
        <w:t xml:space="preserve"> RPM</w:t>
      </w:r>
      <w:r w:rsidR="00AE7029" w:rsidRPr="00924936">
        <w:t xml:space="preserve">, and at </w:t>
      </w:r>
      <w:r w:rsidR="00AF1B45">
        <w:t>0.24</w:t>
      </w:r>
      <w:r w:rsidR="00AE7029" w:rsidRPr="00924936">
        <w:t xml:space="preserve"> A the motor rotates at </w:t>
      </w:r>
      <w:r w:rsidR="00AF1B45" w:rsidRPr="00AF1B45">
        <w:rPr>
          <w:highlight w:val="yellow"/>
        </w:rPr>
        <w:t>90.2 RPM</w:t>
      </w:r>
      <w:r w:rsidR="00CE25DA" w:rsidRPr="00924936">
        <w:t>. Below is an oscilloscope capture of the output pins for the same schemati</w:t>
      </w:r>
      <w:r w:rsidR="00AE7029" w:rsidRPr="00924936">
        <w:t>c</w:t>
      </w:r>
      <w:r w:rsidR="00CE25DA" w:rsidRPr="00924936">
        <w:t>:</w:t>
      </w:r>
    </w:p>
    <w:p w14:paraId="20DF13B6" w14:textId="26B24695" w:rsidR="00CE25DA" w:rsidRDefault="00FD5385" w:rsidP="00D0604A">
      <w:pPr>
        <w:ind w:left="720"/>
      </w:pPr>
      <w:r w:rsidRPr="00FD5385">
        <w:rPr>
          <w:noProof/>
        </w:rPr>
        <w:drawing>
          <wp:inline distT="0" distB="0" distL="0" distR="0" wp14:anchorId="204A772E" wp14:editId="7BE1F02C">
            <wp:extent cx="2994660" cy="176698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4629" cy="1778764"/>
                    </a:xfrm>
                    <a:prstGeom prst="rect">
                      <a:avLst/>
                    </a:prstGeom>
                  </pic:spPr>
                </pic:pic>
              </a:graphicData>
            </a:graphic>
          </wp:inline>
        </w:drawing>
      </w:r>
      <w:r w:rsidRPr="00FD5385">
        <w:rPr>
          <w:noProof/>
        </w:rPr>
        <w:drawing>
          <wp:inline distT="0" distB="0" distL="0" distR="0" wp14:anchorId="54188A41" wp14:editId="78F0951D">
            <wp:extent cx="2815202" cy="17983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343" cy="1821407"/>
                    </a:xfrm>
                    <a:prstGeom prst="rect">
                      <a:avLst/>
                    </a:prstGeom>
                  </pic:spPr>
                </pic:pic>
              </a:graphicData>
            </a:graphic>
          </wp:inline>
        </w:drawing>
      </w:r>
    </w:p>
    <w:p w14:paraId="2EDB9FB1" w14:textId="29C17DC7" w:rsidR="00D06A5E" w:rsidRPr="00924936" w:rsidRDefault="00FD5385" w:rsidP="00D0604A">
      <w:pPr>
        <w:ind w:left="720"/>
      </w:pPr>
      <w:r w:rsidRPr="00FD5385">
        <w:rPr>
          <w:noProof/>
        </w:rPr>
        <w:drawing>
          <wp:inline distT="0" distB="0" distL="0" distR="0" wp14:anchorId="1B7D3F23" wp14:editId="5076FDEB">
            <wp:extent cx="2887980" cy="18349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955" cy="1842571"/>
                    </a:xfrm>
                    <a:prstGeom prst="rect">
                      <a:avLst/>
                    </a:prstGeom>
                  </pic:spPr>
                </pic:pic>
              </a:graphicData>
            </a:graphic>
          </wp:inline>
        </w:drawing>
      </w:r>
      <w:r w:rsidRPr="00FD5385">
        <w:rPr>
          <w:noProof/>
        </w:rPr>
        <w:drawing>
          <wp:inline distT="0" distB="0" distL="0" distR="0" wp14:anchorId="7F030EFC" wp14:editId="669D1755">
            <wp:extent cx="2906855" cy="184404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256" cy="1849370"/>
                    </a:xfrm>
                    <a:prstGeom prst="rect">
                      <a:avLst/>
                    </a:prstGeom>
                  </pic:spPr>
                </pic:pic>
              </a:graphicData>
            </a:graphic>
          </wp:inline>
        </w:drawing>
      </w:r>
    </w:p>
    <w:p w14:paraId="62BDA959" w14:textId="42C75747" w:rsidR="005923A6" w:rsidRDefault="00AE7029" w:rsidP="00D0604A">
      <w:pPr>
        <w:ind w:left="720"/>
      </w:pPr>
      <w:r w:rsidRPr="00924936">
        <w:t>As shown, for 0.0</w:t>
      </w:r>
      <w:r w:rsidR="00FD5385">
        <w:t>6</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FD5385">
        <w:t>101.25 ms</w:t>
      </w:r>
      <w:r w:rsidR="005923A6" w:rsidRPr="00924936">
        <w:t>. This period is inversely proportional to the rotation speed. The duty cycle of the square wave is 50%.</w:t>
      </w:r>
      <w:r w:rsidRPr="00924936">
        <w:t xml:space="preserve"> When the </w:t>
      </w:r>
      <w:r w:rsidRPr="00924936">
        <w:lastRenderedPageBreak/>
        <w:t xml:space="preserve">motor is rotating in the forward direction Q1 </w:t>
      </w:r>
      <w:r w:rsidR="00924936" w:rsidRPr="00924936">
        <w:t>turns from low to high when Q2 is low.</w:t>
      </w:r>
      <w:r w:rsidR="00FD5385">
        <w:t xml:space="preserve"> The period of the pulse given from IDX indicating that a revolution has occurred is </w:t>
      </w:r>
      <w:r w:rsidR="00AF1B45">
        <w:t>2.42 s. The square PWM signal is also shown, with its expected value of 3.30 V maximum and 1 ms period. Below shows the state of the motor when a 12 V PWM signal at 50% duty cycle is given to it as input. It is seen that the voltage increases by 12/3.3 = 3.64, and so does the RPM of the motor 90.2/24.8 = 3.64. The periods of outputs IDX, Q1, Q2 are also reduced by the same factor.</w:t>
      </w:r>
    </w:p>
    <w:p w14:paraId="694C2402" w14:textId="2A512587" w:rsidR="00FD5385" w:rsidRPr="00924936" w:rsidRDefault="00AF1B45" w:rsidP="00D0604A">
      <w:pPr>
        <w:ind w:left="720"/>
      </w:pPr>
      <w:r w:rsidRPr="00AF1B45">
        <w:rPr>
          <w:noProof/>
        </w:rPr>
        <w:drawing>
          <wp:inline distT="0" distB="0" distL="0" distR="0" wp14:anchorId="06197D92" wp14:editId="3167AF91">
            <wp:extent cx="3159760" cy="1714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286" cy="1721031"/>
                    </a:xfrm>
                    <a:prstGeom prst="rect">
                      <a:avLst/>
                    </a:prstGeom>
                  </pic:spPr>
                </pic:pic>
              </a:graphicData>
            </a:graphic>
          </wp:inline>
        </w:drawing>
      </w:r>
    </w:p>
    <w:p w14:paraId="17628997" w14:textId="4375E28D" w:rsidR="002B768E" w:rsidRPr="00924936" w:rsidRDefault="002B768E" w:rsidP="00D0604A">
      <w:pPr>
        <w:ind w:left="720"/>
      </w:pPr>
      <w:r w:rsidRPr="00924936">
        <w:t>We see that, in the same way, the motor will rotate in the opposite direction with the same magnitude of RPM if a negative voltage is applied:</w:t>
      </w:r>
      <w:r w:rsidR="00AF1B45">
        <w:t xml:space="preserve"> (a PWM signal of V_high = 0V, V_low = -3.3 V and 50% duty cycle is applied)</w:t>
      </w:r>
    </w:p>
    <w:p w14:paraId="2DEBC2B0" w14:textId="74E1B319" w:rsidR="002B768E" w:rsidRPr="00924936" w:rsidRDefault="00AF1B45" w:rsidP="00D0604A">
      <w:pPr>
        <w:ind w:left="720"/>
      </w:pPr>
      <w:r w:rsidRPr="00AF1B45">
        <w:rPr>
          <w:noProof/>
          <w:lang w:val="en-US"/>
        </w:rPr>
        <w:drawing>
          <wp:inline distT="0" distB="0" distL="0" distR="0" wp14:anchorId="2DE3097B" wp14:editId="04884766">
            <wp:extent cx="2776486" cy="1478280"/>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241" cy="1485604"/>
                    </a:xfrm>
                    <a:prstGeom prst="rect">
                      <a:avLst/>
                    </a:prstGeom>
                  </pic:spPr>
                </pic:pic>
              </a:graphicData>
            </a:graphic>
          </wp:inline>
        </w:drawing>
      </w:r>
      <w:r w:rsidRPr="00AF1B45">
        <w:rPr>
          <w:noProof/>
        </w:rPr>
        <w:drawing>
          <wp:inline distT="0" distB="0" distL="0" distR="0" wp14:anchorId="11A0C1CB" wp14:editId="24EDE3A9">
            <wp:extent cx="2499360" cy="15885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1141" cy="1596031"/>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541E45A" w14:textId="710CAB37" w:rsid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0E115DDC" w14:textId="4B4A8495" w:rsidR="00AF1B45" w:rsidRDefault="00AF1B45" w:rsidP="00924936">
      <w:pPr>
        <w:ind w:left="720"/>
      </w:pPr>
    </w:p>
    <w:p w14:paraId="04CD22CC" w14:textId="77777777" w:rsidR="00AF1B45" w:rsidRPr="00924936" w:rsidRDefault="00AF1B45" w:rsidP="00924936">
      <w:pPr>
        <w:ind w:left="720"/>
      </w:pP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rPr>
          <w:noProof/>
        </w:rPr>
        <w:lastRenderedPageBreak/>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rPr>
          <w:noProof/>
        </w:rPr>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uA, which is also </w:t>
      </w:r>
      <w:r w:rsidR="00031B42">
        <w:lastRenderedPageBreak/>
        <w:t xml:space="preserve">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rPr>
          <w:noProof/>
        </w:rPr>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proofErr w:type="gramStart"/>
      <w:r w:rsidR="00E24DA0">
        <w:t>D[</w:t>
      </w:r>
      <w:proofErr w:type="gramEnd"/>
      <w:r w:rsidR="00E24DA0">
        <w:t xml:space="preserve">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lastRenderedPageBreak/>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 xml:space="preserve">DDRAM position 0 and turns on the LCD display. </w:t>
      </w:r>
      <w:proofErr w:type="gramStart"/>
      <w:r w:rsidR="006B5030">
        <w:t>All of</w:t>
      </w:r>
      <w:proofErr w:type="gramEnd"/>
      <w:r w:rsidR="006B5030">
        <w:t xml:space="preserve"> the commands in the initialization set RS, RW as low.</w:t>
      </w:r>
    </w:p>
    <w:p w14:paraId="7E628755" w14:textId="2F52F829" w:rsidR="003A6C54" w:rsidRDefault="006B5030" w:rsidP="00854281">
      <w:pPr>
        <w:ind w:left="720"/>
      </w:pPr>
      <w:r>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w:t>
      </w:r>
      <w:proofErr w:type="gramStart"/>
      <w:r>
        <w:t>2-4 bit</w:t>
      </w:r>
      <w:proofErr w:type="gramEnd"/>
      <w:r>
        <w:t xml:space="preserve"> operations where D7 is high and RS, RW are low. In the 4-bit write operations the first 4 bits are </w:t>
      </w:r>
      <w:proofErr w:type="gramStart"/>
      <w:r>
        <w:t>D[</w:t>
      </w:r>
      <w:proofErr w:type="gramEnd"/>
      <w:r>
        <w:t>4..7] and represent the MSB and the second 4-bits are D[0..3] and represent the LSB. The address is 7 bits long, and is in the order of D6-D0 (</w:t>
      </w:r>
      <w:proofErr w:type="gramStart"/>
      <w:r>
        <w:t>D[</w:t>
      </w:r>
      <w:proofErr w:type="gramEnd"/>
      <w:r>
        <w:t xml:space="preserve">3..0] are the 4 bits sent in the second command). </w:t>
      </w:r>
    </w:p>
    <w:p w14:paraId="74476C6A" w14:textId="4105BBCC" w:rsidR="006B5030" w:rsidRDefault="006B5030" w:rsidP="006B5030">
      <w:pPr>
        <w:ind w:left="720"/>
      </w:pPr>
      <w:r>
        <w:t xml:space="preserve">The same write operation occurs to write </w:t>
      </w:r>
      <w:proofErr w:type="gramStart"/>
      <w:r>
        <w:t>G,R</w:t>
      </w:r>
      <w:proofErr w:type="gramEnd"/>
      <w:r>
        <w:t>,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3CA87D24" w14:textId="77777777" w:rsidR="00F32222" w:rsidRDefault="00F32222" w:rsidP="00C826D3">
      <w:pPr>
        <w:pStyle w:val="Heading2"/>
      </w:pPr>
    </w:p>
    <w:p w14:paraId="6A16DC64" w14:textId="77777777" w:rsidR="00F32222" w:rsidRDefault="00F32222" w:rsidP="00C826D3">
      <w:pPr>
        <w:pStyle w:val="Heading2"/>
      </w:pPr>
    </w:p>
    <w:p w14:paraId="69385BED" w14:textId="77777777" w:rsidR="00F32222" w:rsidRDefault="00F32222" w:rsidP="00C826D3">
      <w:pPr>
        <w:pStyle w:val="Heading2"/>
      </w:pPr>
    </w:p>
    <w:p w14:paraId="49D6CBA3" w14:textId="0A11D581" w:rsidR="00C826D3" w:rsidRPr="007E01AB" w:rsidRDefault="00C826D3" w:rsidP="00C826D3">
      <w:pPr>
        <w:pStyle w:val="Heading2"/>
      </w:pPr>
      <w:r>
        <w:t>Device 4– Switch</w:t>
      </w:r>
    </w:p>
    <w:p w14:paraId="504F0275" w14:textId="77777777" w:rsidR="00C826D3" w:rsidRDefault="00C826D3" w:rsidP="00C826D3">
      <w:pPr>
        <w:ind w:left="720"/>
      </w:pPr>
    </w:p>
    <w:p w14:paraId="021E1EF8" w14:textId="77777777" w:rsidR="00C826D3" w:rsidRDefault="00C826D3" w:rsidP="00C826D3">
      <w:pPr>
        <w:ind w:left="720"/>
      </w:pPr>
      <w:r>
        <w:t>The switches will be used as an on/off button and they will also be used to switch the mode of operation between Locked or Run Mode. The circuit below shows us the switch in the off position which is why we do not see the LED light on.</w:t>
      </w:r>
    </w:p>
    <w:p w14:paraId="5896C91D" w14:textId="77777777" w:rsidR="00C826D3" w:rsidRPr="00103D4B" w:rsidRDefault="00C826D3" w:rsidP="00C826D3">
      <w:pPr>
        <w:ind w:left="720"/>
      </w:pPr>
      <w:r>
        <w:rPr>
          <w:noProof/>
        </w:rPr>
        <w:lastRenderedPageBreak/>
        <w:drawing>
          <wp:inline distT="0" distB="0" distL="0" distR="0" wp14:anchorId="3BE78C54" wp14:editId="3CFF465C">
            <wp:extent cx="5943600" cy="292417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2BAE4025" w14:textId="77777777" w:rsidR="00C826D3" w:rsidRDefault="00C826D3" w:rsidP="00C826D3">
      <w:pPr>
        <w:ind w:left="720"/>
        <w:rPr>
          <w:rFonts w:eastAsia="Times New Roman" w:cs="Times New Roman"/>
        </w:rPr>
      </w:pPr>
      <w:r>
        <w:rPr>
          <w:rFonts w:eastAsia="Times New Roman" w:cs="Times New Roman"/>
        </w:rPr>
        <w:t>The circuit below shows the switch in the on position and therefore we can see the LED light glowing red (on).</w:t>
      </w:r>
    </w:p>
    <w:p w14:paraId="56DF976B" w14:textId="77777777" w:rsidR="00C826D3" w:rsidRDefault="00C826D3" w:rsidP="00C826D3">
      <w:pPr>
        <w:ind w:left="720"/>
        <w:rPr>
          <w:rFonts w:eastAsia="Times New Roman" w:cs="Times New Roman"/>
        </w:rPr>
      </w:pPr>
      <w:r>
        <w:rPr>
          <w:noProof/>
        </w:rPr>
        <w:drawing>
          <wp:inline distT="0" distB="0" distL="0" distR="0" wp14:anchorId="283B1B14" wp14:editId="7E8A9811">
            <wp:extent cx="5943600" cy="27241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5AC0C4C1" w14:textId="77777777" w:rsidR="00C826D3" w:rsidRDefault="00C826D3" w:rsidP="00C826D3">
      <w:pPr>
        <w:ind w:left="720"/>
        <w:rPr>
          <w:rFonts w:eastAsia="Times New Roman" w:cs="Times New Roman"/>
        </w:rPr>
      </w:pPr>
      <w:r>
        <w:rPr>
          <w:rFonts w:eastAsia="Times New Roman" w:cs="Times New Roman"/>
        </w:rPr>
        <w:t>Using the switches and</w:t>
      </w:r>
      <w:r w:rsidRPr="00AC4AE6">
        <w:rPr>
          <w:rFonts w:eastAsia="Times New Roman" w:cs="Times New Roman"/>
        </w:rPr>
        <w:t xml:space="preserve"> switching between on/off fluctuates the voltage</w:t>
      </w:r>
      <w:r>
        <w:rPr>
          <w:rFonts w:eastAsia="Times New Roman" w:cs="Times New Roman"/>
        </w:rPr>
        <w:t xml:space="preserve"> which is confirmed by using an oscilloscope.</w:t>
      </w:r>
      <w:r w:rsidRPr="00AC4AE6">
        <w:rPr>
          <w:rFonts w:eastAsia="Times New Roman" w:cs="Times New Roman"/>
        </w:rPr>
        <w:t xml:space="preserve"> </w:t>
      </w:r>
    </w:p>
    <w:p w14:paraId="3048F4A2" w14:textId="77777777" w:rsidR="00C826D3" w:rsidRPr="00A62AC0" w:rsidRDefault="00C826D3" w:rsidP="00C826D3">
      <w:pPr>
        <w:ind w:left="720"/>
        <w:rPr>
          <w:rFonts w:eastAsia="Times New Roman" w:cs="Times New Roman"/>
        </w:rPr>
      </w:pPr>
      <w:r>
        <w:rPr>
          <w:rFonts w:eastAsia="Times New Roman" w:cs="Times New Roman"/>
        </w:rPr>
        <w:t xml:space="preserve"> </w:t>
      </w:r>
    </w:p>
    <w:p w14:paraId="79DDC07E" w14:textId="055A4802" w:rsidR="00C826D3" w:rsidRPr="007E01AB" w:rsidRDefault="00C826D3" w:rsidP="00C826D3">
      <w:pPr>
        <w:pStyle w:val="Heading2"/>
      </w:pPr>
      <w:r>
        <w:t xml:space="preserve">Device 5– </w:t>
      </w:r>
      <w:r w:rsidR="00F32222">
        <w:t>Potentiometer</w:t>
      </w:r>
    </w:p>
    <w:p w14:paraId="4B2E9337" w14:textId="66F41A13" w:rsidR="00C826D3" w:rsidRDefault="00C826D3" w:rsidP="00C826D3">
      <w:pPr>
        <w:ind w:left="720"/>
      </w:pPr>
    </w:p>
    <w:p w14:paraId="54D27F1E" w14:textId="77777777" w:rsidR="00C826D3" w:rsidRDefault="00C826D3" w:rsidP="00C826D3">
      <w:pPr>
        <w:ind w:left="720"/>
      </w:pPr>
      <w:r w:rsidRPr="00AC4AE6">
        <w:rPr>
          <w:rFonts w:eastAsia="Times New Roman" w:cs="Times New Roman"/>
        </w:rPr>
        <w:t>Potentiometer lets us change resistance which ultimately lets us see a change in voltage while working with the circuit.</w:t>
      </w:r>
      <w:r>
        <w:rPr>
          <w:rFonts w:eastAsia="Times New Roman" w:cs="Times New Roman"/>
        </w:rPr>
        <w:t xml:space="preserve"> </w:t>
      </w:r>
      <w:r>
        <w:t>The potentiometer will act as a user input to the control system that determines the speed and direction that the wheelchair must go. We see below a circuit where the potentiometer is set to its lowest setting and we can see that the LED is not switched on.</w:t>
      </w:r>
    </w:p>
    <w:p w14:paraId="2A638F72" w14:textId="77777777" w:rsidR="00C826D3" w:rsidRPr="00AC4AE6" w:rsidRDefault="00C826D3" w:rsidP="00C826D3">
      <w:pPr>
        <w:ind w:left="720"/>
        <w:rPr>
          <w:rFonts w:eastAsia="Times New Roman" w:cs="Times New Roman"/>
        </w:rPr>
      </w:pPr>
      <w:r>
        <w:rPr>
          <w:noProof/>
        </w:rPr>
        <w:lastRenderedPageBreak/>
        <w:drawing>
          <wp:inline distT="0" distB="0" distL="0" distR="0" wp14:anchorId="25F8C128" wp14:editId="5316F478">
            <wp:extent cx="5943600" cy="27082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6"/>
                    <a:stretch>
                      <a:fillRect/>
                    </a:stretch>
                  </pic:blipFill>
                  <pic:spPr>
                    <a:xfrm>
                      <a:off x="0" y="0"/>
                      <a:ext cx="5943600" cy="2708275"/>
                    </a:xfrm>
                    <a:prstGeom prst="rect">
                      <a:avLst/>
                    </a:prstGeom>
                  </pic:spPr>
                </pic:pic>
              </a:graphicData>
            </a:graphic>
          </wp:inline>
        </w:drawing>
      </w:r>
    </w:p>
    <w:p w14:paraId="4882D152" w14:textId="77777777" w:rsidR="00C826D3" w:rsidRDefault="00C826D3" w:rsidP="00C826D3">
      <w:pPr>
        <w:ind w:left="720"/>
        <w:rPr>
          <w:rFonts w:eastAsia="Times New Roman" w:cs="Times New Roman"/>
        </w:rPr>
      </w:pPr>
      <w:r>
        <w:t>Now we see below a circuit where the potentiometer is set to its highest setting and we can see that the LED is now on.</w:t>
      </w:r>
    </w:p>
    <w:p w14:paraId="5DA50683" w14:textId="77777777" w:rsidR="00C826D3" w:rsidRDefault="00C826D3" w:rsidP="00C826D3">
      <w:pPr>
        <w:tabs>
          <w:tab w:val="left" w:pos="2220"/>
        </w:tabs>
        <w:ind w:left="720"/>
        <w:rPr>
          <w:rFonts w:eastAsia="Times New Roman" w:cs="Times New Roman"/>
        </w:rPr>
      </w:pPr>
      <w:r>
        <w:rPr>
          <w:noProof/>
        </w:rPr>
        <w:drawing>
          <wp:inline distT="0" distB="0" distL="0" distR="0" wp14:anchorId="32AD90BD" wp14:editId="479660C7">
            <wp:extent cx="5943600" cy="272796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stretch>
                      <a:fillRect/>
                    </a:stretch>
                  </pic:blipFill>
                  <pic:spPr>
                    <a:xfrm>
                      <a:off x="0" y="0"/>
                      <a:ext cx="5943600" cy="2727960"/>
                    </a:xfrm>
                    <a:prstGeom prst="rect">
                      <a:avLst/>
                    </a:prstGeom>
                  </pic:spPr>
                </pic:pic>
              </a:graphicData>
            </a:graphic>
          </wp:inline>
        </w:drawing>
      </w:r>
    </w:p>
    <w:p w14:paraId="1EF7B39F" w14:textId="77777777" w:rsidR="00C826D3" w:rsidRPr="00AC4AE6" w:rsidRDefault="00C826D3" w:rsidP="00C826D3">
      <w:pPr>
        <w:ind w:left="720"/>
        <w:rPr>
          <w:rFonts w:eastAsia="Times New Roman" w:cs="Times New Roman"/>
        </w:rPr>
      </w:pPr>
      <w:r>
        <w:rPr>
          <w:rFonts w:eastAsia="Times New Roman" w:cs="Times New Roman"/>
        </w:rPr>
        <w:t xml:space="preserve">With </w:t>
      </w:r>
      <w:proofErr w:type="gramStart"/>
      <w:r>
        <w:rPr>
          <w:rFonts w:eastAsia="Times New Roman" w:cs="Times New Roman"/>
        </w:rPr>
        <w:t>both of these</w:t>
      </w:r>
      <w:proofErr w:type="gramEnd"/>
      <w:r>
        <w:rPr>
          <w:rFonts w:eastAsia="Times New Roman" w:cs="Times New Roman"/>
        </w:rPr>
        <w:t xml:space="preserve"> settings on the circuit, a reading on the oscilloscope c</w:t>
      </w:r>
      <w:r w:rsidRPr="00AC4AE6">
        <w:rPr>
          <w:rFonts w:eastAsia="Times New Roman" w:cs="Times New Roman"/>
        </w:rPr>
        <w:t>onfirms our theory that when resistance is increased the voltage goes down and vice versa.</w:t>
      </w:r>
    </w:p>
    <w:p w14:paraId="1FB2A10C" w14:textId="77777777" w:rsidR="00C826D3" w:rsidRPr="002D6113" w:rsidRDefault="00C826D3" w:rsidP="00C826D3">
      <w:pPr>
        <w:ind w:left="720"/>
      </w:pPr>
    </w:p>
    <w:p w14:paraId="22D90B60" w14:textId="77777777" w:rsidR="00C826D3" w:rsidRDefault="00C826D3" w:rsidP="00C826D3">
      <w:pPr>
        <w:pStyle w:val="Heading2"/>
      </w:pPr>
      <w:r>
        <w:t>Device 6– LED</w:t>
      </w:r>
    </w:p>
    <w:p w14:paraId="7B961652" w14:textId="77777777" w:rsidR="00C826D3" w:rsidRPr="00636ACE" w:rsidRDefault="00C826D3" w:rsidP="00C826D3"/>
    <w:p w14:paraId="47E34DB0" w14:textId="77777777" w:rsidR="00C826D3" w:rsidRDefault="00C826D3" w:rsidP="00C826D3">
      <w:pPr>
        <w:ind w:left="720"/>
      </w:pPr>
      <w:r>
        <w:t>The LEDs are used as user outputs to convey import information.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an LED connected (as per guidelines posted on LEARN).</w:t>
      </w:r>
    </w:p>
    <w:p w14:paraId="76282330" w14:textId="77777777" w:rsidR="00C826D3" w:rsidRDefault="00C826D3" w:rsidP="00C826D3">
      <w:pPr>
        <w:ind w:left="720"/>
      </w:pPr>
      <w:r>
        <w:rPr>
          <w:noProof/>
        </w:rPr>
        <w:lastRenderedPageBreak/>
        <w:drawing>
          <wp:inline distT="0" distB="0" distL="0" distR="0" wp14:anchorId="6F0B7C05" wp14:editId="26A1C1D5">
            <wp:extent cx="3162300" cy="46958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2300" cy="4695825"/>
                    </a:xfrm>
                    <a:prstGeom prst="rect">
                      <a:avLst/>
                    </a:prstGeom>
                    <a:noFill/>
                    <a:ln>
                      <a:noFill/>
                    </a:ln>
                  </pic:spPr>
                </pic:pic>
              </a:graphicData>
            </a:graphic>
          </wp:inline>
        </w:drawing>
      </w:r>
    </w:p>
    <w:p w14:paraId="7CDAE8DC" w14:textId="77777777" w:rsidR="00C826D3" w:rsidRDefault="00C826D3" w:rsidP="00C826D3">
      <w:pPr>
        <w:ind w:left="720"/>
      </w:pPr>
    </w:p>
    <w:p w14:paraId="75244D02" w14:textId="77777777" w:rsidR="00C826D3" w:rsidRDefault="00C826D3" w:rsidP="00C826D3">
      <w:pPr>
        <w:ind w:left="720"/>
      </w:pPr>
    </w:p>
    <w:p w14:paraId="0CAB4722" w14:textId="77777777" w:rsidR="00C826D3" w:rsidRDefault="00C826D3" w:rsidP="00C826D3">
      <w:pPr>
        <w:ind w:left="720"/>
      </w:pPr>
    </w:p>
    <w:p w14:paraId="21D48B24" w14:textId="77777777" w:rsidR="00C826D3" w:rsidRDefault="00C826D3" w:rsidP="00C826D3">
      <w:pPr>
        <w:ind w:left="720"/>
      </w:pPr>
    </w:p>
    <w:p w14:paraId="71EAA8DC" w14:textId="77777777" w:rsidR="00C826D3" w:rsidRDefault="00C826D3" w:rsidP="00C826D3">
      <w:pPr>
        <w:ind w:left="720"/>
      </w:pPr>
    </w:p>
    <w:p w14:paraId="525CF662" w14:textId="77777777" w:rsidR="00C826D3" w:rsidRDefault="00C826D3" w:rsidP="00C826D3">
      <w:pPr>
        <w:ind w:left="720"/>
      </w:pPr>
    </w:p>
    <w:p w14:paraId="5364EE2F" w14:textId="77777777" w:rsidR="00C826D3" w:rsidRDefault="00C826D3" w:rsidP="00C826D3">
      <w:pPr>
        <w:ind w:left="720"/>
      </w:pPr>
    </w:p>
    <w:p w14:paraId="62126015" w14:textId="77777777" w:rsidR="00C826D3" w:rsidRDefault="00C826D3" w:rsidP="00C826D3">
      <w:pPr>
        <w:ind w:left="720"/>
      </w:pPr>
    </w:p>
    <w:p w14:paraId="75FCEBC1" w14:textId="77777777" w:rsidR="00C826D3" w:rsidRDefault="00C826D3" w:rsidP="00C826D3">
      <w:pPr>
        <w:ind w:left="720"/>
      </w:pP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29"/>
          <w:footerReference w:type="even" r:id="rId30"/>
          <w:footerReference w:type="default" r:id="rId31"/>
          <w:footerReference w:type="first" r:id="rId32"/>
          <w:type w:val="continuous"/>
          <w:pgSz w:w="12240" w:h="15840" w:code="1"/>
          <w:pgMar w:top="964" w:right="1134" w:bottom="964" w:left="1134" w:header="720" w:footer="720" w:gutter="0"/>
          <w:cols w:space="720"/>
          <w:titlePg/>
          <w:docGrid w:linePitch="360"/>
        </w:sectPr>
      </w:pPr>
    </w:p>
    <w:p w14:paraId="0DA6A1A8" w14:textId="77777777" w:rsidR="00F32222" w:rsidRDefault="00F32222" w:rsidP="00C826D3">
      <w:pPr>
        <w:tabs>
          <w:tab w:val="left" w:pos="3450"/>
        </w:tabs>
        <w:sectPr w:rsidR="00F32222" w:rsidSect="005E2CEC">
          <w:headerReference w:type="default" r:id="rId33"/>
          <w:footerReference w:type="even" r:id="rId34"/>
          <w:footerReference w:type="default" r:id="rId35"/>
          <w:footerReference w:type="first" r:id="rId36"/>
          <w:type w:val="continuous"/>
          <w:pgSz w:w="12240" w:h="15840" w:code="1"/>
          <w:pgMar w:top="964" w:right="1134" w:bottom="964" w:left="1134" w:header="720" w:footer="720" w:gutter="0"/>
          <w:cols w:space="720"/>
          <w:titlePg/>
          <w:docGrid w:linePitch="360"/>
        </w:sectPr>
      </w:pPr>
    </w:p>
    <w:p w14:paraId="24249C5B" w14:textId="77777777" w:rsidR="00F32222" w:rsidRDefault="00F32222" w:rsidP="00F32222">
      <w:pPr>
        <w:pStyle w:val="Heading1"/>
      </w:pPr>
      <w:r w:rsidRPr="5BEA5823">
        <w:lastRenderedPageBreak/>
        <w:t>Part</w:t>
      </w:r>
      <w:r>
        <w:t xml:space="preserve"> </w:t>
      </w:r>
      <w:r w:rsidRPr="5BEA5823">
        <w:t>4</w:t>
      </w:r>
      <w:r>
        <w:t xml:space="preserve"> –</w:t>
      </w:r>
      <w:r w:rsidRPr="5BEA5823">
        <w:t xml:space="preserve"> System-Level Design</w:t>
      </w:r>
    </w:p>
    <w:p w14:paraId="2B8F19EA" w14:textId="77777777" w:rsidR="00F32222" w:rsidRDefault="00F32222" w:rsidP="00F32222">
      <w:r>
        <w:t>Insert block diagram and description</w:t>
      </w:r>
    </w:p>
    <w:p w14:paraId="056C1F79" w14:textId="72A06098" w:rsidR="00C826D3" w:rsidRDefault="00C826D3" w:rsidP="00C826D3">
      <w:pPr>
        <w:tabs>
          <w:tab w:val="left" w:pos="3450"/>
        </w:tabs>
      </w:pPr>
    </w:p>
    <w:p w14:paraId="200005B4" w14:textId="77777777" w:rsidR="00C826D3" w:rsidRPr="00AC4AE6" w:rsidRDefault="00C826D3" w:rsidP="00C826D3">
      <w:pPr>
        <w:tabs>
          <w:tab w:val="left" w:pos="3450"/>
        </w:tabs>
      </w:pPr>
      <w:r w:rsidRPr="00D4043C">
        <w:rPr>
          <w:noProof/>
        </w:rPr>
        <w:drawing>
          <wp:inline distT="0" distB="0" distL="0" distR="0" wp14:anchorId="2695BF27" wp14:editId="59D30C8A">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34120" cy="4781550"/>
                    </a:xfrm>
                    <a:prstGeom prst="rect">
                      <a:avLst/>
                    </a:prstGeom>
                  </pic:spPr>
                </pic:pic>
              </a:graphicData>
            </a:graphic>
          </wp:inline>
        </w:drawing>
      </w:r>
    </w:p>
    <w:p w14:paraId="223DAA17" w14:textId="264BED2E" w:rsidR="003418BD" w:rsidRPr="001922A1" w:rsidRDefault="003418BD" w:rsidP="00C826D3">
      <w:pPr>
        <w:pStyle w:val="Heading2"/>
      </w:pPr>
    </w:p>
    <w:sectPr w:rsidR="003418BD" w:rsidRPr="001922A1" w:rsidSect="00F32222">
      <w:pgSz w:w="15840" w:h="12240" w:orient="landscape" w:code="1"/>
      <w:pgMar w:top="1134" w:right="964" w:bottom="1134" w:left="9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6553E" w14:textId="77777777" w:rsidR="008810ED" w:rsidRDefault="008810ED">
      <w:pPr>
        <w:spacing w:after="0" w:line="240" w:lineRule="auto"/>
      </w:pPr>
      <w:r>
        <w:separator/>
      </w:r>
    </w:p>
  </w:endnote>
  <w:endnote w:type="continuationSeparator" w:id="0">
    <w:p w14:paraId="74B82E0A" w14:textId="77777777" w:rsidR="008810ED" w:rsidRDefault="008810ED">
      <w:pPr>
        <w:spacing w:after="0" w:line="240" w:lineRule="auto"/>
      </w:pPr>
      <w:r>
        <w:continuationSeparator/>
      </w:r>
    </w:p>
  </w:endnote>
  <w:endnote w:type="continuationNotice" w:id="1">
    <w:p w14:paraId="07CE99A1" w14:textId="77777777" w:rsidR="008810ED" w:rsidRDefault="008810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C5B53" w14:textId="77777777" w:rsidR="008810ED" w:rsidRDefault="008810ED">
      <w:pPr>
        <w:spacing w:after="0" w:line="240" w:lineRule="auto"/>
      </w:pPr>
      <w:r>
        <w:separator/>
      </w:r>
    </w:p>
  </w:footnote>
  <w:footnote w:type="continuationSeparator" w:id="0">
    <w:p w14:paraId="78EBF9F5" w14:textId="77777777" w:rsidR="008810ED" w:rsidRDefault="008810ED">
      <w:pPr>
        <w:spacing w:after="0" w:line="240" w:lineRule="auto"/>
      </w:pPr>
      <w:r>
        <w:continuationSeparator/>
      </w:r>
    </w:p>
  </w:footnote>
  <w:footnote w:type="continuationNotice" w:id="1">
    <w:p w14:paraId="4D585457" w14:textId="77777777" w:rsidR="008810ED" w:rsidRDefault="008810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8810ED"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C826D3">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8810ED"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1E34"/>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14DE"/>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59C5"/>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3F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36B7"/>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67C5"/>
    <w:rsid w:val="0087755E"/>
    <w:rsid w:val="008778D2"/>
    <w:rsid w:val="008810ED"/>
    <w:rsid w:val="00884785"/>
    <w:rsid w:val="00886CDD"/>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69C"/>
    <w:rsid w:val="00924936"/>
    <w:rsid w:val="00927E4F"/>
    <w:rsid w:val="009311CE"/>
    <w:rsid w:val="0093265D"/>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12E"/>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A5E"/>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2D33"/>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2222"/>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968C4"/>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D5385"/>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21" Type="http://schemas.openxmlformats.org/officeDocument/2006/relationships/image" Target="media/image14.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6.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087D17"/>
    <w:rsid w:val="0015171D"/>
    <w:rsid w:val="00164C43"/>
    <w:rsid w:val="00194419"/>
    <w:rsid w:val="00205818"/>
    <w:rsid w:val="00221803"/>
    <w:rsid w:val="002A63DE"/>
    <w:rsid w:val="004171FC"/>
    <w:rsid w:val="00431E0A"/>
    <w:rsid w:val="004874D0"/>
    <w:rsid w:val="004B750F"/>
    <w:rsid w:val="0051436C"/>
    <w:rsid w:val="00586453"/>
    <w:rsid w:val="005B7B9C"/>
    <w:rsid w:val="005C2971"/>
    <w:rsid w:val="005C7FC4"/>
    <w:rsid w:val="005F2EAF"/>
    <w:rsid w:val="006873A8"/>
    <w:rsid w:val="00771210"/>
    <w:rsid w:val="008A49B5"/>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D03266"/>
    <w:rsid w:val="00D45F7C"/>
    <w:rsid w:val="00DA3715"/>
    <w:rsid w:val="00E25450"/>
    <w:rsid w:val="00E5563E"/>
    <w:rsid w:val="00E60FBD"/>
    <w:rsid w:val="00E83EE6"/>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14</Pages>
  <Words>3111</Words>
  <Characters>1773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2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Anweshi Anavadya</cp:lastModifiedBy>
  <cp:revision>20</cp:revision>
  <cp:lastPrinted>2016-01-06T00:59:00Z</cp:lastPrinted>
  <dcterms:created xsi:type="dcterms:W3CDTF">2021-05-15T00:01:00Z</dcterms:created>
  <dcterms:modified xsi:type="dcterms:W3CDTF">2021-05-26T19:46:00Z</dcterms:modified>
</cp:coreProperties>
</file>